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6507" w:rsidRDefault="00F764A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60930" cy="1404620"/>
                <wp:effectExtent l="0" t="0" r="3810" b="69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64A7" w:rsidRDefault="00F764A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90D5BE2" wp14:editId="308AA66C">
                                  <wp:extent cx="2162810" cy="1073236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YAM-CFAE_Individuals_Version2_Update-08.pn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2810" cy="107323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7pt;margin-top:0;width:185.9pt;height:110.6pt;z-index:25165926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" stroked="f">
                <v:textbox style="mso-fit-shape-to-text:t">
                  <w:txbxContent>
                    <w:p w:rsidR="00F764A7" w:rsidRDefault="00F764A7">
                      <w:r>
                        <w:rPr>
                          <w:noProof/>
                        </w:rPr>
                        <w:drawing>
                          <wp:inline distT="0" distB="0" distL="0" distR="0" wp14:anchorId="190D5BE2" wp14:editId="308AA66C">
                            <wp:extent cx="2162810" cy="1073236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YAM-CFAE_Individuals_Version2_Update-08.pn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62810" cy="107323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764A7" w:rsidRDefault="00F764A7"/>
    <w:p w:rsidR="00F764A7" w:rsidRDefault="00F764A7"/>
    <w:p w:rsidR="00F764A7" w:rsidRDefault="00F764A7"/>
    <w:p w:rsidR="00DA1F57" w:rsidRPr="00DA1F57" w:rsidRDefault="00DA1F57" w:rsidP="00DA1F57">
      <w:pPr>
        <w:rPr>
          <w:b/>
          <w:bCs/>
          <w:u w:val="single"/>
        </w:rPr>
      </w:pPr>
      <w:r w:rsidRPr="00DA1F57">
        <w:rPr>
          <w:b/>
          <w:bCs/>
          <w:u w:val="single"/>
        </w:rPr>
        <w:t>CERTIFICATE of RECOGNITION</w:t>
      </w:r>
    </w:p>
    <w:p w:rsidR="00DA1F57" w:rsidRPr="00DA1F57" w:rsidRDefault="00DA1F57" w:rsidP="00DA1F57">
      <w:pPr>
        <w:rPr>
          <w:bCs/>
        </w:rPr>
      </w:pPr>
      <w:r w:rsidRPr="00DA1F57">
        <w:rPr>
          <w:bCs/>
        </w:rPr>
        <w:t> </w:t>
      </w:r>
    </w:p>
    <w:p w:rsidR="00DA1F57" w:rsidRPr="00DA1F57" w:rsidRDefault="00DA1F57" w:rsidP="00DA1F57">
      <w:pPr>
        <w:rPr>
          <w:bCs/>
        </w:rPr>
      </w:pPr>
      <w:r w:rsidRPr="00DA1F57">
        <w:rPr>
          <w:bCs/>
        </w:rPr>
        <w:t xml:space="preserve">By virtue of the authority vested by the Constitution in the Governor of </w:t>
      </w:r>
      <w:r w:rsidR="009456B0">
        <w:rPr>
          <w:bCs/>
        </w:rPr>
        <w:t>Florida</w:t>
      </w:r>
      <w:r w:rsidRPr="00DA1F57">
        <w:rPr>
          <w:bCs/>
        </w:rPr>
        <w:t>, there is hereby officially recognized:</w:t>
      </w:r>
    </w:p>
    <w:p w:rsidR="00DA1F57" w:rsidRPr="00DA1F57" w:rsidRDefault="00DA1F57" w:rsidP="00DA1F57">
      <w:pPr>
        <w:rPr>
          <w:bCs/>
        </w:rPr>
      </w:pPr>
      <w:r w:rsidRPr="00DA1F57">
        <w:rPr>
          <w:bCs/>
        </w:rPr>
        <w:t> </w:t>
      </w:r>
    </w:p>
    <w:p w:rsidR="00DA1F57" w:rsidRPr="00DA1F57" w:rsidRDefault="00DA1F57" w:rsidP="00DA1F57">
      <w:pPr>
        <w:jc w:val="center"/>
        <w:rPr>
          <w:b/>
          <w:bCs/>
          <w:sz w:val="28"/>
        </w:rPr>
      </w:pPr>
      <w:r w:rsidRPr="00DA1F57">
        <w:rPr>
          <w:b/>
          <w:bCs/>
          <w:sz w:val="28"/>
        </w:rPr>
        <w:t>YOUTH ART MONTH</w:t>
      </w:r>
    </w:p>
    <w:p w:rsidR="00DA1F57" w:rsidRPr="00DA1F57" w:rsidRDefault="00DA1F57" w:rsidP="00DA1F57">
      <w:pPr>
        <w:rPr>
          <w:bCs/>
        </w:rPr>
      </w:pPr>
      <w:r w:rsidRPr="00DA1F57">
        <w:rPr>
          <w:bCs/>
        </w:rPr>
        <w:t> </w:t>
      </w:r>
    </w:p>
    <w:p w:rsidR="00DA1F57" w:rsidRPr="00DA1F57" w:rsidRDefault="00DA1F57" w:rsidP="00DA1F57">
      <w:pPr>
        <w:ind w:left="1440" w:hanging="1440"/>
        <w:rPr>
          <w:bCs/>
        </w:rPr>
      </w:pPr>
      <w:r w:rsidRPr="00DA1F57">
        <w:rPr>
          <w:b/>
          <w:bCs/>
        </w:rPr>
        <w:t>WHEREAS:</w:t>
      </w:r>
      <w:r w:rsidRPr="00DA1F57">
        <w:rPr>
          <w:bCs/>
        </w:rPr>
        <w:tab/>
        <w:t>art education contributes powerful educational benefits to all elementary, middle and secondary students; and</w:t>
      </w:r>
    </w:p>
    <w:p w:rsidR="00DA1F57" w:rsidRPr="00DA1F57" w:rsidRDefault="00DA1F57" w:rsidP="00E91688">
      <w:pPr>
        <w:ind w:left="1440" w:hanging="1440"/>
        <w:rPr>
          <w:bCs/>
        </w:rPr>
      </w:pPr>
      <w:r w:rsidRPr="00DA1F57">
        <w:rPr>
          <w:b/>
          <w:bCs/>
        </w:rPr>
        <w:t>WHEREAS:</w:t>
      </w:r>
      <w:r w:rsidRPr="00DA1F57">
        <w:rPr>
          <w:bCs/>
        </w:rPr>
        <w:tab/>
        <w:t xml:space="preserve">art education develops students’ creative problem-solving and critical thinking abilities; and </w:t>
      </w:r>
    </w:p>
    <w:p w:rsidR="00DA1F57" w:rsidRPr="00DA1F57" w:rsidRDefault="00DA1F57" w:rsidP="00DA1F57">
      <w:pPr>
        <w:rPr>
          <w:bCs/>
        </w:rPr>
      </w:pPr>
      <w:r w:rsidRPr="00DA1F57">
        <w:rPr>
          <w:b/>
          <w:bCs/>
        </w:rPr>
        <w:t>WHEREAS:</w:t>
      </w:r>
      <w:r w:rsidRPr="00DA1F57">
        <w:rPr>
          <w:bCs/>
        </w:rPr>
        <w:tab/>
        <w:t>art education teaches sensitivity to beauty, order, and other expressive qualities; and</w:t>
      </w:r>
    </w:p>
    <w:p w:rsidR="00DA1F57" w:rsidRPr="00DA1F57" w:rsidRDefault="00DA1F57" w:rsidP="00DA1F57">
      <w:pPr>
        <w:ind w:left="1440" w:hanging="1440"/>
        <w:rPr>
          <w:bCs/>
        </w:rPr>
      </w:pPr>
      <w:r w:rsidRPr="00DA1F57">
        <w:rPr>
          <w:b/>
          <w:bCs/>
        </w:rPr>
        <w:t>WHEREAS:</w:t>
      </w:r>
      <w:r w:rsidRPr="00DA1F57">
        <w:rPr>
          <w:bCs/>
        </w:rPr>
        <w:tab/>
        <w:t>art education gives students a deeper understanding of multi-cultural values and beliefs; and</w:t>
      </w:r>
    </w:p>
    <w:p w:rsidR="00DA1F57" w:rsidRPr="00DA1F57" w:rsidRDefault="00DA1F57" w:rsidP="00DA1F57">
      <w:pPr>
        <w:rPr>
          <w:bCs/>
        </w:rPr>
      </w:pPr>
      <w:r w:rsidRPr="00DA1F57">
        <w:rPr>
          <w:b/>
          <w:bCs/>
        </w:rPr>
        <w:t>WHEREAS:</w:t>
      </w:r>
      <w:r w:rsidRPr="00DA1F57">
        <w:rPr>
          <w:bCs/>
        </w:rPr>
        <w:tab/>
        <w:t>art education reinforces and brings to life what students learn in other subjects; and</w:t>
      </w:r>
    </w:p>
    <w:p w:rsidR="00DA1F57" w:rsidRPr="00DA1F57" w:rsidRDefault="00DA1F57" w:rsidP="00DA1F57">
      <w:pPr>
        <w:ind w:left="1440" w:hanging="1440"/>
        <w:rPr>
          <w:bCs/>
        </w:rPr>
      </w:pPr>
      <w:r w:rsidRPr="00DA1F57">
        <w:rPr>
          <w:b/>
          <w:bCs/>
        </w:rPr>
        <w:t>WHEREAS:</w:t>
      </w:r>
      <w:r w:rsidRPr="00DA1F57">
        <w:rPr>
          <w:bCs/>
        </w:rPr>
        <w:tab/>
        <w:t>art education interrelates student learning in art production, art history, art criticism, and aesthetics; and</w:t>
      </w:r>
    </w:p>
    <w:p w:rsidR="00DA1F57" w:rsidRPr="00DA1F57" w:rsidRDefault="00DA1F57" w:rsidP="00DA1F57">
      <w:pPr>
        <w:ind w:left="1440" w:hanging="1440"/>
        <w:rPr>
          <w:bCs/>
        </w:rPr>
      </w:pPr>
      <w:r w:rsidRPr="00DA1F57">
        <w:rPr>
          <w:b/>
          <w:bCs/>
        </w:rPr>
        <w:t>WHEREAS:</w:t>
      </w:r>
      <w:r w:rsidRPr="00DA1F57">
        <w:rPr>
          <w:bCs/>
        </w:rPr>
        <w:tab/>
        <w:t>support should be given to art teachers as they attempt to strengthen art education in their schools and communities;</w:t>
      </w:r>
    </w:p>
    <w:p w:rsidR="00DA1F57" w:rsidRDefault="00DA1F57" w:rsidP="00DA1F57">
      <w:pPr>
        <w:rPr>
          <w:bCs/>
        </w:rPr>
      </w:pPr>
    </w:p>
    <w:p w:rsidR="00DA1F57" w:rsidRPr="00DA1F57" w:rsidRDefault="009456B0" w:rsidP="00DA1F57">
      <w:pPr>
        <w:rPr>
          <w:bCs/>
        </w:rPr>
      </w:pPr>
      <w:r>
        <w:rPr>
          <w:bCs/>
        </w:rPr>
        <w:t>NOW, THEREFORE, I RON DESANTIS</w:t>
      </w:r>
      <w:r w:rsidR="00DA1F57" w:rsidRPr="00DA1F57">
        <w:rPr>
          <w:bCs/>
        </w:rPr>
        <w:t xml:space="preserve">, do hereby recognize March </w:t>
      </w:r>
      <w:r>
        <w:rPr>
          <w:bCs/>
        </w:rPr>
        <w:t>202</w:t>
      </w:r>
      <w:r w:rsidR="00113B8A">
        <w:rPr>
          <w:bCs/>
        </w:rPr>
        <w:t>2</w:t>
      </w:r>
      <w:bookmarkStart w:id="0" w:name="_GoBack"/>
      <w:bookmarkEnd w:id="0"/>
      <w:r w:rsidR="00DA1F57" w:rsidRPr="00DA1F57">
        <w:rPr>
          <w:bCs/>
        </w:rPr>
        <w:t xml:space="preserve"> as Y</w:t>
      </w:r>
      <w:r>
        <w:rPr>
          <w:bCs/>
        </w:rPr>
        <w:t>OUTH ART MONTH in our STATE OF FLORIDA</w:t>
      </w:r>
      <w:r w:rsidR="00DA1F57" w:rsidRPr="00DA1F57">
        <w:rPr>
          <w:bCs/>
        </w:rPr>
        <w:t>, and I call this observance to the attention of all our citizens.</w:t>
      </w:r>
    </w:p>
    <w:p w:rsidR="00F764A7" w:rsidRDefault="00F764A7" w:rsidP="00DA1F57"/>
    <w:sectPr w:rsidR="00F764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utura-CondensedMedium"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42DF6"/>
    <w:multiLevelType w:val="hybridMultilevel"/>
    <w:tmpl w:val="065C691E"/>
    <w:lvl w:ilvl="0" w:tplc="02E08EF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Futura-CondensedMedium" w:hAnsi="Futura-CondensedMedium" w:hint="default"/>
      </w:rPr>
    </w:lvl>
    <w:lvl w:ilvl="1" w:tplc="B5563BB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Futura-CondensedMedium" w:hAnsi="Futura-CondensedMedium" w:hint="default"/>
      </w:rPr>
    </w:lvl>
    <w:lvl w:ilvl="2" w:tplc="CFAA581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Futura-CondensedMedium" w:hAnsi="Futura-CondensedMedium" w:hint="default"/>
      </w:rPr>
    </w:lvl>
    <w:lvl w:ilvl="3" w:tplc="7ECA93C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Futura-CondensedMedium" w:hAnsi="Futura-CondensedMedium" w:hint="default"/>
      </w:rPr>
    </w:lvl>
    <w:lvl w:ilvl="4" w:tplc="E46A79F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Futura-CondensedMedium" w:hAnsi="Futura-CondensedMedium" w:hint="default"/>
      </w:rPr>
    </w:lvl>
    <w:lvl w:ilvl="5" w:tplc="30E07C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Futura-CondensedMedium" w:hAnsi="Futura-CondensedMedium" w:hint="default"/>
      </w:rPr>
    </w:lvl>
    <w:lvl w:ilvl="6" w:tplc="2A4AC7A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Futura-CondensedMedium" w:hAnsi="Futura-CondensedMedium" w:hint="default"/>
      </w:rPr>
    </w:lvl>
    <w:lvl w:ilvl="7" w:tplc="15FE35D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Futura-CondensedMedium" w:hAnsi="Futura-CondensedMedium" w:hint="default"/>
      </w:rPr>
    </w:lvl>
    <w:lvl w:ilvl="8" w:tplc="4016F8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Futura-CondensedMedium" w:hAnsi="Futura-CondensedMedium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MDezMDYyszA3sTRU0lEKTi0uzszPAykwqgUAJVkWriwAAAA="/>
  </w:docVars>
  <w:rsids>
    <w:rsidRoot w:val="00F764A7"/>
    <w:rsid w:val="00113B8A"/>
    <w:rsid w:val="0015013F"/>
    <w:rsid w:val="00655C16"/>
    <w:rsid w:val="0076130C"/>
    <w:rsid w:val="009456B0"/>
    <w:rsid w:val="009C00FC"/>
    <w:rsid w:val="00A96D3A"/>
    <w:rsid w:val="00B23885"/>
    <w:rsid w:val="00DA1F57"/>
    <w:rsid w:val="00E66507"/>
    <w:rsid w:val="00E91688"/>
    <w:rsid w:val="00F764A7"/>
    <w:rsid w:val="00F9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0EE6D"/>
  <w15:chartTrackingRefBased/>
  <w15:docId w15:val="{5D5599D5-2152-4989-A24C-E591147B9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64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8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4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3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77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33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2438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59</Characters>
  <Application>Microsoft Office Word</Application>
  <DocSecurity>0</DocSecurity>
  <Lines>1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ch, Becky</dc:creator>
  <cp:keywords/>
  <dc:description/>
  <cp:lastModifiedBy>Jenny</cp:lastModifiedBy>
  <cp:revision>3</cp:revision>
  <cp:lastPrinted>2019-08-26T16:09:00Z</cp:lastPrinted>
  <dcterms:created xsi:type="dcterms:W3CDTF">2021-12-10T13:29:00Z</dcterms:created>
  <dcterms:modified xsi:type="dcterms:W3CDTF">2021-12-10T13:29:00Z</dcterms:modified>
</cp:coreProperties>
</file>